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32B104CB" w:rsidR="00784F3C" w:rsidRPr="009D15EE" w:rsidRDefault="00D16CFB" w:rsidP="00186AFB">
      <w:pPr>
        <w:jc w:val="center"/>
        <w:rPr>
          <w:b/>
        </w:rPr>
      </w:pPr>
      <w:r>
        <w:rPr>
          <w:b/>
        </w:rPr>
        <w:t>Tuesday</w:t>
      </w:r>
      <w:r w:rsidR="00784F3C" w:rsidRPr="009D15EE">
        <w:rPr>
          <w:b/>
        </w:rPr>
        <w:t xml:space="preserve"> </w:t>
      </w:r>
      <w:r>
        <w:rPr>
          <w:b/>
        </w:rPr>
        <w:t>8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</w:t>
      </w:r>
      <w:r w:rsidR="003E4A9C">
        <w:rPr>
          <w:b/>
        </w:rPr>
        <w:t>October</w:t>
      </w:r>
      <w:r w:rsidR="00186AFB" w:rsidRPr="009D15EE">
        <w:rPr>
          <w:b/>
        </w:rPr>
        <w:t xml:space="preserve"> </w:t>
      </w:r>
      <w:r>
        <w:rPr>
          <w:b/>
        </w:rPr>
        <w:t>1</w:t>
      </w:r>
      <w:r w:rsidR="00186AFB" w:rsidRPr="009D15EE">
        <w:rPr>
          <w:b/>
        </w:rPr>
        <w:t>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</w:p>
    <w:p w14:paraId="7AD55476" w14:textId="19055572" w:rsidR="003E4A9C" w:rsidRPr="003E4A9C" w:rsidRDefault="003E4A9C" w:rsidP="003E4A9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work done since last meeting (general jade pages and querying)</w:t>
      </w:r>
    </w:p>
    <w:p w14:paraId="6662CAAA" w14:textId="568F5149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bookmarkStart w:id="0" w:name="_Hlk526797980"/>
      <w:r>
        <w:rPr>
          <w:b/>
        </w:rPr>
        <w:t xml:space="preserve">Josh </w:t>
      </w:r>
    </w:p>
    <w:p w14:paraId="718D1688" w14:textId="532E3B2E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 xml:space="preserve">Sam </w:t>
      </w:r>
    </w:p>
    <w:p w14:paraId="0E6E100C" w14:textId="7628D6B9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hen</w:t>
      </w:r>
    </w:p>
    <w:p w14:paraId="17C280C7" w14:textId="50E590AE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aymond</w:t>
      </w:r>
    </w:p>
    <w:p w14:paraId="11EC52B5" w14:textId="548A4CEA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achlan</w:t>
      </w:r>
    </w:p>
    <w:p w14:paraId="6FF035ED" w14:textId="68B7FA2B" w:rsidR="0069026B" w:rsidRPr="0069026B" w:rsidRDefault="003E4A9C" w:rsidP="0069026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Michael (</w:t>
      </w:r>
      <w:proofErr w:type="spellStart"/>
      <w:r>
        <w:rPr>
          <w:b/>
        </w:rPr>
        <w:t>start up</w:t>
      </w:r>
      <w:proofErr w:type="spellEnd"/>
      <w:r w:rsidR="0069026B">
        <w:rPr>
          <w:b/>
        </w:rPr>
        <w:t>)</w:t>
      </w:r>
    </w:p>
    <w:bookmarkEnd w:id="0"/>
    <w:p w14:paraId="1EC6A161" w14:textId="77777777" w:rsidR="0069026B" w:rsidRDefault="0069026B" w:rsidP="0069026B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deliverables for sprint 3</w:t>
      </w:r>
    </w:p>
    <w:p w14:paraId="659A8C3D" w14:textId="7FCE0C9B" w:rsidR="0069026B" w:rsidRPr="0069026B" w:rsidRDefault="0069026B" w:rsidP="0069026B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Update current time schedule</w:t>
      </w:r>
      <w:bookmarkStart w:id="1" w:name="_GoBack"/>
      <w:bookmarkEnd w:id="1"/>
    </w:p>
    <w:p w14:paraId="6DA59603" w14:textId="0DFCB8DD" w:rsidR="003E4A9C" w:rsidRDefault="003E4A9C" w:rsidP="003E4A9C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llocate work for next meeting</w:t>
      </w:r>
    </w:p>
    <w:p w14:paraId="583403AA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Josh</w:t>
      </w:r>
    </w:p>
    <w:p w14:paraId="5E7D6C65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m</w:t>
      </w:r>
    </w:p>
    <w:p w14:paraId="0CB43E27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hen</w:t>
      </w:r>
    </w:p>
    <w:p w14:paraId="79C12160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aymond</w:t>
      </w:r>
    </w:p>
    <w:p w14:paraId="012A5D75" w14:textId="77777777" w:rsid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achlan</w:t>
      </w:r>
    </w:p>
    <w:p w14:paraId="07B9F097" w14:textId="614120E2" w:rsidR="003E4A9C" w:rsidRPr="003E4A9C" w:rsidRDefault="003E4A9C" w:rsidP="003E4A9C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Michael</w:t>
      </w:r>
    </w:p>
    <w:sectPr w:rsidR="003E4A9C" w:rsidRPr="003E4A9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DD72B" w14:textId="77777777" w:rsidR="00CC28BF" w:rsidRDefault="00CC28BF" w:rsidP="00784F3C">
      <w:pPr>
        <w:spacing w:after="0" w:line="240" w:lineRule="auto"/>
      </w:pPr>
      <w:r>
        <w:separator/>
      </w:r>
    </w:p>
  </w:endnote>
  <w:endnote w:type="continuationSeparator" w:id="0">
    <w:p w14:paraId="256B0C29" w14:textId="77777777" w:rsidR="00CC28BF" w:rsidRDefault="00CC28BF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E04A4" w14:textId="77777777" w:rsidR="00CC28BF" w:rsidRDefault="00CC28BF" w:rsidP="00784F3C">
      <w:pPr>
        <w:spacing w:after="0" w:line="240" w:lineRule="auto"/>
      </w:pPr>
      <w:r>
        <w:separator/>
      </w:r>
    </w:p>
  </w:footnote>
  <w:footnote w:type="continuationSeparator" w:id="0">
    <w:p w14:paraId="25DA725B" w14:textId="77777777" w:rsidR="00CC28BF" w:rsidRDefault="00CC28BF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D100ECC" w:rsidR="00784F3C" w:rsidRPr="00186AFB" w:rsidRDefault="00800CDB">
    <w:pPr>
      <w:pStyle w:val="Header"/>
      <w:jc w:val="center"/>
      <w:rPr>
        <w:b/>
        <w:caps/>
        <w:color w:val="5B9BD5" w:themeColor="accent1"/>
        <w:sz w:val="30"/>
        <w:szCs w:val="30"/>
      </w:rPr>
    </w:pPr>
    <w:r>
      <w:rPr>
        <w:b/>
        <w:caps/>
        <w:color w:val="5B9BD5" w:themeColor="accent1"/>
        <w:sz w:val="30"/>
        <w:szCs w:val="30"/>
      </w:rPr>
      <w:t>Auditor week 8 meeting agenda</w:t>
    </w:r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EFD2FC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wUAxERKPCwAAAA="/>
  </w:docVars>
  <w:rsids>
    <w:rsidRoot w:val="00784F3C"/>
    <w:rsid w:val="00025034"/>
    <w:rsid w:val="00133E1B"/>
    <w:rsid w:val="001602C5"/>
    <w:rsid w:val="00186AFB"/>
    <w:rsid w:val="001E5576"/>
    <w:rsid w:val="00201565"/>
    <w:rsid w:val="002505B0"/>
    <w:rsid w:val="00264669"/>
    <w:rsid w:val="00276198"/>
    <w:rsid w:val="0028202C"/>
    <w:rsid w:val="002B1CAF"/>
    <w:rsid w:val="002E7453"/>
    <w:rsid w:val="00341E05"/>
    <w:rsid w:val="0036751C"/>
    <w:rsid w:val="00397DD0"/>
    <w:rsid w:val="003E4A9C"/>
    <w:rsid w:val="00447173"/>
    <w:rsid w:val="004C0884"/>
    <w:rsid w:val="004E7761"/>
    <w:rsid w:val="004F1CA0"/>
    <w:rsid w:val="005A055C"/>
    <w:rsid w:val="005C1CC7"/>
    <w:rsid w:val="00601938"/>
    <w:rsid w:val="00653A3B"/>
    <w:rsid w:val="00671F8C"/>
    <w:rsid w:val="006835F5"/>
    <w:rsid w:val="0069026B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7F66A6"/>
    <w:rsid w:val="00800CDB"/>
    <w:rsid w:val="00885F2C"/>
    <w:rsid w:val="008C41A8"/>
    <w:rsid w:val="00933863"/>
    <w:rsid w:val="00957B6A"/>
    <w:rsid w:val="0098240A"/>
    <w:rsid w:val="009D0E7D"/>
    <w:rsid w:val="009D15EE"/>
    <w:rsid w:val="00A64527"/>
    <w:rsid w:val="00AC26A8"/>
    <w:rsid w:val="00AC7E70"/>
    <w:rsid w:val="00BC420D"/>
    <w:rsid w:val="00C066DE"/>
    <w:rsid w:val="00C42527"/>
    <w:rsid w:val="00C70759"/>
    <w:rsid w:val="00C73326"/>
    <w:rsid w:val="00C93284"/>
    <w:rsid w:val="00CA5207"/>
    <w:rsid w:val="00CC28BF"/>
    <w:rsid w:val="00CD446E"/>
    <w:rsid w:val="00D16CFB"/>
    <w:rsid w:val="00D41463"/>
    <w:rsid w:val="00D914A0"/>
    <w:rsid w:val="00DA38DE"/>
    <w:rsid w:val="00E43327"/>
    <w:rsid w:val="00E94670"/>
    <w:rsid w:val="00E95F1C"/>
    <w:rsid w:val="00EE2E17"/>
    <w:rsid w:val="00F23B2B"/>
    <w:rsid w:val="00FA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046AF8"/>
    <w:rsid w:val="0010362E"/>
    <w:rsid w:val="00182687"/>
    <w:rsid w:val="001D7484"/>
    <w:rsid w:val="00274D8C"/>
    <w:rsid w:val="004B08F8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BE1DC5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Jackson Mokonzi</cp:lastModifiedBy>
  <cp:revision>2</cp:revision>
  <dcterms:created xsi:type="dcterms:W3CDTF">2018-10-08T13:42:00Z</dcterms:created>
  <dcterms:modified xsi:type="dcterms:W3CDTF">2018-10-08T13:42:00Z</dcterms:modified>
</cp:coreProperties>
</file>